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jc w:val="center"/>
        <w:tblLook w:val="04A0" w:firstRow="1" w:lastRow="0" w:firstColumn="1" w:lastColumn="0" w:noHBand="0" w:noVBand="1"/>
      </w:tblPr>
      <w:tblGrid>
        <w:gridCol w:w="8075"/>
        <w:gridCol w:w="2552"/>
      </w:tblGrid>
      <w:tr w:rsidR="005A5758" w:rsidRPr="0017746B" w14:paraId="3428FF9F" w14:textId="77777777" w:rsidTr="00F20F34">
        <w:trPr>
          <w:jc w:val="center"/>
        </w:trPr>
        <w:tc>
          <w:tcPr>
            <w:tcW w:w="8075" w:type="dxa"/>
          </w:tcPr>
          <w:p w14:paraId="1DB439F4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Ş AKIŞ ADIMLARI</w:t>
            </w:r>
          </w:p>
        </w:tc>
        <w:tc>
          <w:tcPr>
            <w:tcW w:w="2552" w:type="dxa"/>
          </w:tcPr>
          <w:p w14:paraId="261FFC91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RUMLU</w:t>
            </w:r>
          </w:p>
        </w:tc>
      </w:tr>
      <w:tr w:rsidR="005A5758" w:rsidRPr="0017746B" w14:paraId="3C7A0E59" w14:textId="77777777" w:rsidTr="008510AD">
        <w:trPr>
          <w:jc w:val="center"/>
        </w:trPr>
        <w:tc>
          <w:tcPr>
            <w:tcW w:w="8075" w:type="dxa"/>
          </w:tcPr>
          <w:p w14:paraId="23E35267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1776" behindDoc="0" locked="0" layoutInCell="1" allowOverlap="1" wp14:anchorId="608E7B68" wp14:editId="593D3476">
                      <wp:simplePos x="0" y="0"/>
                      <wp:positionH relativeFrom="column">
                        <wp:posOffset>426720</wp:posOffset>
                      </wp:positionH>
                      <wp:positionV relativeFrom="paragraph">
                        <wp:posOffset>79375</wp:posOffset>
                      </wp:positionV>
                      <wp:extent cx="4152900" cy="577850"/>
                      <wp:effectExtent l="0" t="0" r="19050" b="1270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2900" cy="5778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A0BF6CD" w14:textId="07895B4C" w:rsidR="005A5758" w:rsidRPr="00C52E41" w:rsidRDefault="00BB3352" w:rsidP="008510AD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Binalara yerleştirilecek olan kumbara ve </w:t>
                                  </w: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konteynır</w:t>
                                  </w:r>
                                  <w:proofErr w:type="gramEnd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sayıları Sıfır Atık Yönetmeliğine göre belirlen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8E7B68" id="Oval 1" o:spid="_x0000_s1026" style="position:absolute;margin-left:33.6pt;margin-top:6.25pt;width:327pt;height:45.5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1A0BF6CD" w14:textId="07895B4C" w:rsidR="005A5758" w:rsidRPr="00C52E41" w:rsidRDefault="00BB3352" w:rsidP="008510A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Binalara yerleştirilecek olan kumbara v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onteynır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sayıları Sıfır Atık Yönetmeliğine göre belirlenir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2DCF283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150752A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ABA37A" w14:textId="4BE96E05" w:rsidR="005A5758" w:rsidRPr="0017746B" w:rsidRDefault="00DA532E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7338E494" wp14:editId="7335FE11">
                      <wp:simplePos x="0" y="0"/>
                      <wp:positionH relativeFrom="column">
                        <wp:posOffset>2513330</wp:posOffset>
                      </wp:positionH>
                      <wp:positionV relativeFrom="paragraph">
                        <wp:posOffset>160655</wp:posOffset>
                      </wp:positionV>
                      <wp:extent cx="0" cy="152400"/>
                      <wp:effectExtent l="76200" t="0" r="57150" b="57150"/>
                      <wp:wrapNone/>
                      <wp:docPr id="16" name="Düz Ok Bağlayıcısı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79942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16" o:spid="_x0000_s1026" type="#_x0000_t32" style="position:absolute;margin-left:197.9pt;margin-top:12.65pt;width:0;height:12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51AB4348" w14:textId="07D1AC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240F155" w14:textId="11D1FCC4" w:rsidR="005A5758" w:rsidRPr="0017746B" w:rsidRDefault="00030FD2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4E8696B1" wp14:editId="53AEC738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22225</wp:posOffset>
                      </wp:positionV>
                      <wp:extent cx="3822700" cy="501650"/>
                      <wp:effectExtent l="0" t="0" r="25400" b="12700"/>
                      <wp:wrapNone/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5016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5365396" w14:textId="5CFC63AD" w:rsidR="00DC3309" w:rsidRPr="00C52E41" w:rsidRDefault="00BB3352" w:rsidP="00DC330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İhalesi yapılarak kumbara ve </w:t>
                                  </w: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konteynırlar</w:t>
                                  </w:r>
                                  <w:proofErr w:type="gramEnd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alınır.</w:t>
                                  </w:r>
                                </w:p>
                                <w:p w14:paraId="716DFF13" w14:textId="18335AFD" w:rsidR="00DC3309" w:rsidRPr="00C52E41" w:rsidRDefault="00DC3309" w:rsidP="00DC330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E8696B1" id="Oval 6" o:spid="_x0000_s1027" style="position:absolute;margin-left:48.1pt;margin-top:1.75pt;width:301pt;height:39.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05365396" w14:textId="5CFC63AD" w:rsidR="00DC3309" w:rsidRPr="00C52E41" w:rsidRDefault="00BB3352" w:rsidP="00DC33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İhalesi yapılarak kumbara v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onteynırlar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lınır.</w:t>
                            </w:r>
                          </w:p>
                          <w:p w14:paraId="716DFF13" w14:textId="18335AFD" w:rsidR="00DC3309" w:rsidRPr="00C52E41" w:rsidRDefault="00DC3309" w:rsidP="00DC33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00770AFF" w14:textId="5FCABFBA" w:rsidR="005A5758" w:rsidRPr="0017746B" w:rsidRDefault="005A5758" w:rsidP="00081683">
            <w:pPr>
              <w:tabs>
                <w:tab w:val="right" w:pos="7033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  <w:p w14:paraId="71ED8631" w14:textId="3A036FC9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041F06D" w14:textId="77648799" w:rsidR="005A5758" w:rsidRPr="0017746B" w:rsidRDefault="00DA532E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084CC008" wp14:editId="31857280">
                      <wp:simplePos x="0" y="0"/>
                      <wp:positionH relativeFrom="column">
                        <wp:posOffset>2530475</wp:posOffset>
                      </wp:positionH>
                      <wp:positionV relativeFrom="paragraph">
                        <wp:posOffset>101600</wp:posOffset>
                      </wp:positionV>
                      <wp:extent cx="0" cy="152400"/>
                      <wp:effectExtent l="76200" t="0" r="57150" b="57150"/>
                      <wp:wrapNone/>
                      <wp:docPr id="4" name="Düz Ok Bağlayıcıs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E2F9FC" id="Düz Ok Bağlayıcısı 4" o:spid="_x0000_s1026" type="#_x0000_t32" style="position:absolute;margin-left:199.25pt;margin-top:8pt;width:0;height:12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CB156E5" w14:textId="5E05DBBE" w:rsidR="005A5758" w:rsidRPr="0017746B" w:rsidRDefault="00DA532E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0F5F8D87" wp14:editId="17F79AEE">
                      <wp:simplePos x="0" y="0"/>
                      <wp:positionH relativeFrom="column">
                        <wp:posOffset>591820</wp:posOffset>
                      </wp:positionH>
                      <wp:positionV relativeFrom="paragraph">
                        <wp:posOffset>75565</wp:posOffset>
                      </wp:positionV>
                      <wp:extent cx="3822700" cy="584200"/>
                      <wp:effectExtent l="0" t="0" r="25400" b="2540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5842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99F78E" w14:textId="5AAF0E30" w:rsidR="00DC3309" w:rsidRPr="00C52E41" w:rsidRDefault="00BB3352" w:rsidP="00BB335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Kumbara ve </w:t>
                                  </w: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konteynırlar</w:t>
                                  </w:r>
                                  <w:proofErr w:type="gramEnd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bina içine dışına nizami şekilde yerleştiril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5F8D87" id="Oval 7" o:spid="_x0000_s1028" style="position:absolute;left:0;text-align:left;margin-left:46.6pt;margin-top:5.95pt;width:301pt;height:46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3599F78E" w14:textId="5AAF0E30" w:rsidR="00DC3309" w:rsidRPr="00C52E41" w:rsidRDefault="00BB3352" w:rsidP="00BB33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Kumbara v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onteynırlar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bina içine dışına nizami şekilde yerleştirilir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7A5F6C19" w14:textId="2C3E79AB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9C30447" w14:textId="1E41D144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987E1C0" w14:textId="0D4452D4" w:rsidR="005A5758" w:rsidRPr="0017746B" w:rsidRDefault="00DA532E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0CF96DF3" wp14:editId="70129A3C">
                      <wp:simplePos x="0" y="0"/>
                      <wp:positionH relativeFrom="column">
                        <wp:posOffset>2514600</wp:posOffset>
                      </wp:positionH>
                      <wp:positionV relativeFrom="paragraph">
                        <wp:posOffset>160020</wp:posOffset>
                      </wp:positionV>
                      <wp:extent cx="0" cy="152400"/>
                      <wp:effectExtent l="76200" t="0" r="57150" b="57150"/>
                      <wp:wrapNone/>
                      <wp:docPr id="2" name="Düz Ok Bağlayıcısı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3A629C" id="Düz Ok Bağlayıcısı 2" o:spid="_x0000_s1026" type="#_x0000_t32" style="position:absolute;margin-left:198pt;margin-top:12.6pt;width:0;height:12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CEC40F1" w14:textId="61E632AE" w:rsidR="005A5758" w:rsidRPr="0017746B" w:rsidRDefault="00DA532E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664AEE59" wp14:editId="453CD5E1">
                      <wp:simplePos x="0" y="0"/>
                      <wp:positionH relativeFrom="column">
                        <wp:posOffset>325120</wp:posOffset>
                      </wp:positionH>
                      <wp:positionV relativeFrom="paragraph">
                        <wp:posOffset>156210</wp:posOffset>
                      </wp:positionV>
                      <wp:extent cx="4337050" cy="596900"/>
                      <wp:effectExtent l="0" t="0" r="25400" b="1270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37050" cy="5969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C5F777B" w14:textId="33D53D51" w:rsidR="00DC3309" w:rsidRPr="00C52E41" w:rsidRDefault="00BB3352" w:rsidP="00DC330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İhalesi yapılarak alınan Mobil Atık Getirme Merkezi, öğrenci yoğunluğunun olduğu yere yerleştiril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64AEE59" id="Oval 9" o:spid="_x0000_s1029" style="position:absolute;left:0;text-align:left;margin-left:25.6pt;margin-top:12.3pt;width:341.5pt;height:47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5C5F777B" w14:textId="33D53D51" w:rsidR="00DC3309" w:rsidRPr="00C52E41" w:rsidRDefault="00BB3352" w:rsidP="00DC33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İhalesi yapılarak alınan Mobil Atık Getirme Merkezi, öğrenci yoğunluğunun olduğu yere yerleştirilir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4E842E3F" w14:textId="41E34002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EF18C7" w14:textId="0B0D420B" w:rsidR="005A5758" w:rsidRPr="0017746B" w:rsidRDefault="005A5758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</w:p>
          <w:p w14:paraId="529667BA" w14:textId="79EF06D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F1637D0" w14:textId="46ADC763" w:rsidR="005A5758" w:rsidRPr="0017746B" w:rsidRDefault="00DA532E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2256" behindDoc="0" locked="0" layoutInCell="1" allowOverlap="1" wp14:anchorId="72CB28EE" wp14:editId="529F0D5F">
                      <wp:simplePos x="0" y="0"/>
                      <wp:positionH relativeFrom="column">
                        <wp:posOffset>2527300</wp:posOffset>
                      </wp:positionH>
                      <wp:positionV relativeFrom="paragraph">
                        <wp:posOffset>65405</wp:posOffset>
                      </wp:positionV>
                      <wp:extent cx="0" cy="152400"/>
                      <wp:effectExtent l="76200" t="0" r="57150" b="57150"/>
                      <wp:wrapNone/>
                      <wp:docPr id="14" name="Düz Ok Bağlayıcısı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240F73" id="Düz Ok Bağlayıcısı 14" o:spid="_x0000_s1026" type="#_x0000_t32" style="position:absolute;margin-left:199pt;margin-top:5.15pt;width:0;height:12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42682052" w14:textId="526A15E7" w:rsidR="005A5758" w:rsidRPr="0017746B" w:rsidRDefault="00DA532E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4544" behindDoc="0" locked="0" layoutInCell="1" allowOverlap="1" wp14:anchorId="021064FC" wp14:editId="7D9E571E">
                      <wp:simplePos x="0" y="0"/>
                      <wp:positionH relativeFrom="column">
                        <wp:posOffset>598170</wp:posOffset>
                      </wp:positionH>
                      <wp:positionV relativeFrom="paragraph">
                        <wp:posOffset>99060</wp:posOffset>
                      </wp:positionV>
                      <wp:extent cx="3822700" cy="584200"/>
                      <wp:effectExtent l="0" t="0" r="25400" b="25400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5842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E161F05" w14:textId="7ECB2A77" w:rsidR="00EF557A" w:rsidRPr="00C52E41" w:rsidRDefault="00BB3352" w:rsidP="00EF557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Kampüs içindeki binalardan uzak bir konuma geçici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deponi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alanı yaptırılır.</w:t>
                                  </w:r>
                                </w:p>
                                <w:p w14:paraId="11B0F7EF" w14:textId="77777777" w:rsidR="00EF557A" w:rsidRPr="00C52E41" w:rsidRDefault="00EF557A" w:rsidP="00EF557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1064FC" id="Oval 11" o:spid="_x0000_s1030" style="position:absolute;margin-left:47.1pt;margin-top:7.8pt;width:301pt;height:46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5E161F05" w14:textId="7ECB2A77" w:rsidR="00EF557A" w:rsidRPr="00C52E41" w:rsidRDefault="00BB3352" w:rsidP="00EF55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Kampüs içindeki binalardan uzak bir konuma geçici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eponi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lanı yaptırılır.</w:t>
                            </w:r>
                          </w:p>
                          <w:p w14:paraId="11B0F7EF" w14:textId="77777777" w:rsidR="00EF557A" w:rsidRPr="00C52E41" w:rsidRDefault="00EF557A" w:rsidP="00EF55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2FACCA13" w14:textId="7CCF3B61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2D0FE0B" w14:textId="5298FE8C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AE95E1" w14:textId="7C52B482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2B8C72F" w14:textId="6F463708" w:rsidR="005A5758" w:rsidRPr="0017746B" w:rsidRDefault="00DA532E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562DB4AD" wp14:editId="1C135347">
                      <wp:simplePos x="0" y="0"/>
                      <wp:positionH relativeFrom="column">
                        <wp:posOffset>2527300</wp:posOffset>
                      </wp:positionH>
                      <wp:positionV relativeFrom="paragraph">
                        <wp:posOffset>20320</wp:posOffset>
                      </wp:positionV>
                      <wp:extent cx="0" cy="152400"/>
                      <wp:effectExtent l="76200" t="0" r="57150" b="57150"/>
                      <wp:wrapNone/>
                      <wp:docPr id="12" name="Düz Ok Bağlayıcısı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0BA073" id="Düz Ok Bağlayıcısı 12" o:spid="_x0000_s1026" type="#_x0000_t32" style="position:absolute;margin-left:199pt;margin-top:1.6pt;width:0;height:12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5BE2606" w14:textId="41A7E81E" w:rsidR="005A5758" w:rsidRPr="0017746B" w:rsidRDefault="00030FD2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8640" behindDoc="0" locked="0" layoutInCell="1" allowOverlap="1" wp14:anchorId="3BBACA70" wp14:editId="434D015F">
                      <wp:simplePos x="0" y="0"/>
                      <wp:positionH relativeFrom="column">
                        <wp:posOffset>528320</wp:posOffset>
                      </wp:positionH>
                      <wp:positionV relativeFrom="paragraph">
                        <wp:posOffset>62230</wp:posOffset>
                      </wp:positionV>
                      <wp:extent cx="3981450" cy="654050"/>
                      <wp:effectExtent l="0" t="0" r="19050" b="1270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81450" cy="6540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EC2E609" w14:textId="606EDD93" w:rsidR="00BB3352" w:rsidRPr="00C52E41" w:rsidRDefault="00BB3352" w:rsidP="00BB335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Personel ve öğrencilere sıfır atık ile ilgili eğitimler verilir ve eğitim verilen kişilerin sayıları </w:t>
                                  </w:r>
                                  <w:r w:rsidR="00DA532E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belirlenir.</w:t>
                                  </w:r>
                                </w:p>
                                <w:p w14:paraId="35FFB8B8" w14:textId="77777777" w:rsidR="00BB3352" w:rsidRPr="00C52E41" w:rsidRDefault="00BB3352" w:rsidP="00BB335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BBACA70" id="Oval 3" o:spid="_x0000_s1031" style="position:absolute;margin-left:41.6pt;margin-top:4.9pt;width:313.5pt;height:51.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1EC2E609" w14:textId="606EDD93" w:rsidR="00BB3352" w:rsidRPr="00C52E41" w:rsidRDefault="00BB3352" w:rsidP="00BB33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Personel ve öğrencilere sıfır atık ile ilgili eğitimler verilir ve eğitim verilen kişilerin sayıları </w:t>
                            </w:r>
                            <w:r w:rsidR="00DA532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belirlenir.</w:t>
                            </w:r>
                          </w:p>
                          <w:p w14:paraId="35FFB8B8" w14:textId="77777777" w:rsidR="00BB3352" w:rsidRPr="00C52E41" w:rsidRDefault="00BB3352" w:rsidP="00BB33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0AC586C1" w14:textId="3144D302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6CF5408" w14:textId="1B06D043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AD7A067" w14:textId="60101222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D318607" w14:textId="167C978B" w:rsidR="005A5758" w:rsidRPr="0017746B" w:rsidRDefault="00030FD2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94784" behindDoc="0" locked="0" layoutInCell="1" allowOverlap="1" wp14:anchorId="20845F38" wp14:editId="56AB51BF">
                      <wp:simplePos x="0" y="0"/>
                      <wp:positionH relativeFrom="column">
                        <wp:posOffset>2520950</wp:posOffset>
                      </wp:positionH>
                      <wp:positionV relativeFrom="paragraph">
                        <wp:posOffset>54610</wp:posOffset>
                      </wp:positionV>
                      <wp:extent cx="0" cy="152400"/>
                      <wp:effectExtent l="76200" t="0" r="57150" b="57150"/>
                      <wp:wrapNone/>
                      <wp:docPr id="13" name="Düz Ok Bağlayıcısı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628680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13" o:spid="_x0000_s1026" type="#_x0000_t32" style="position:absolute;margin-left:198.5pt;margin-top:4.3pt;width:0;height:12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1FEFA911" w14:textId="6E9CBDAD" w:rsidR="005A5758" w:rsidRPr="0017746B" w:rsidRDefault="00030FD2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92736" behindDoc="0" locked="0" layoutInCell="1" allowOverlap="1" wp14:anchorId="1B972B5E" wp14:editId="56D17571">
                      <wp:simplePos x="0" y="0"/>
                      <wp:positionH relativeFrom="column">
                        <wp:posOffset>603250</wp:posOffset>
                      </wp:positionH>
                      <wp:positionV relativeFrom="paragraph">
                        <wp:posOffset>110490</wp:posOffset>
                      </wp:positionV>
                      <wp:extent cx="3822700" cy="571500"/>
                      <wp:effectExtent l="0" t="0" r="25400" b="19050"/>
                      <wp:wrapNone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5715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17A52C8" w14:textId="219EB6D6" w:rsidR="00BB3352" w:rsidRPr="00C52E41" w:rsidRDefault="00DA532E" w:rsidP="00BB335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Önceki adımlarda yapılan</w:t>
                                  </w:r>
                                  <w:r w:rsidR="007C4DD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bütün işlemler resmedilip </w:t>
                                  </w:r>
                                  <w:proofErr w:type="spellStart"/>
                                  <w:r w:rsidR="007C4DD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pdf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haline getirilir.</w:t>
                                  </w:r>
                                </w:p>
                                <w:p w14:paraId="4CC6662C" w14:textId="77777777" w:rsidR="00BB3352" w:rsidRPr="00C52E41" w:rsidRDefault="00BB3352" w:rsidP="00BB335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972B5E" id="Oval 8" o:spid="_x0000_s1032" style="position:absolute;margin-left:47.5pt;margin-top:8.7pt;width:301pt;height:45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017A52C8" w14:textId="219EB6D6" w:rsidR="00BB3352" w:rsidRPr="00C52E41" w:rsidRDefault="00DA532E" w:rsidP="00BB33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Önceki adımlarda yapılan</w:t>
                            </w:r>
                            <w:r w:rsidR="007C4D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bütün işlemler resmedilip </w:t>
                            </w:r>
                            <w:proofErr w:type="spellStart"/>
                            <w:r w:rsidR="007C4D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df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haline getirilir.</w:t>
                            </w:r>
                          </w:p>
                          <w:p w14:paraId="4CC6662C" w14:textId="77777777" w:rsidR="00BB3352" w:rsidRPr="00C52E41" w:rsidRDefault="00BB3352" w:rsidP="00BB33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4835A1A7" w14:textId="4A760DA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C877183" w14:textId="235DFB32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1A935F" w14:textId="1BA8EFF8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9462C1" w14:textId="74E2A97A" w:rsidR="005A5758" w:rsidRPr="0017746B" w:rsidRDefault="00030FD2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96832" behindDoc="0" locked="0" layoutInCell="1" allowOverlap="1" wp14:anchorId="5A187F19" wp14:editId="01917CA6">
                      <wp:simplePos x="0" y="0"/>
                      <wp:positionH relativeFrom="column">
                        <wp:posOffset>2514600</wp:posOffset>
                      </wp:positionH>
                      <wp:positionV relativeFrom="paragraph">
                        <wp:posOffset>19050</wp:posOffset>
                      </wp:positionV>
                      <wp:extent cx="0" cy="152400"/>
                      <wp:effectExtent l="76200" t="0" r="57150" b="57150"/>
                      <wp:wrapNone/>
                      <wp:docPr id="15" name="Düz Ok Bağlayıcısı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31A04F" id="Düz Ok Bağlayıcısı 15" o:spid="_x0000_s1026" type="#_x0000_t32" style="position:absolute;margin-left:198pt;margin-top:1.5pt;width:0;height:12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09D4548" w14:textId="3BC98AA6" w:rsidR="005A5758" w:rsidRPr="0017746B" w:rsidRDefault="00030FD2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98880" behindDoc="0" locked="0" layoutInCell="1" allowOverlap="1" wp14:anchorId="4AF4CFD2" wp14:editId="505CF395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81280</wp:posOffset>
                      </wp:positionV>
                      <wp:extent cx="4457700" cy="793750"/>
                      <wp:effectExtent l="0" t="0" r="19050" b="25400"/>
                      <wp:wrapNone/>
                      <wp:docPr id="17" name="Ova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57700" cy="7937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283C61" w14:textId="42C21E3A" w:rsidR="00DA532E" w:rsidRPr="00C52E41" w:rsidRDefault="00030FD2" w:rsidP="00DA532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İstenilen belgeler</w:t>
                                  </w:r>
                                  <w:r w:rsidR="00DA532E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Entegre Çevre Bilgi Sistemindeki Sıfır Belge Başvuru kısmına yüklenerek başvuru işlemi tamamlanır.</w:t>
                                  </w:r>
                                </w:p>
                                <w:p w14:paraId="29A114C7" w14:textId="77777777" w:rsidR="00DA532E" w:rsidRPr="00C52E41" w:rsidRDefault="00DA532E" w:rsidP="00DA532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AF4CFD2" id="Oval 17" o:spid="_x0000_s1033" style="position:absolute;margin-left:23.1pt;margin-top:6.4pt;width:351pt;height:62.5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33283C61" w14:textId="42C21E3A" w:rsidR="00DA532E" w:rsidRPr="00C52E41" w:rsidRDefault="00030FD2" w:rsidP="00DA53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İstenilen belgeler</w:t>
                            </w:r>
                            <w:r w:rsidR="00DA532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Entegre Çevre Bilgi Sistemindeki Sıfır Belge Başvuru kısmına yüklenerek başvuru işlemi tamamlanır.</w:t>
                            </w:r>
                          </w:p>
                          <w:p w14:paraId="29A114C7" w14:textId="77777777" w:rsidR="00DA532E" w:rsidRPr="00C52E41" w:rsidRDefault="00DA532E" w:rsidP="00DA53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1C77AA5C" w14:textId="78E5E10F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5CF3EAC" w14:textId="53E07CB0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AA42F9D" w14:textId="3CB1A200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7C37FCA" w14:textId="6959F99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20A357B" w14:textId="208FD522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B2AC5D" w14:textId="41960916" w:rsidR="005A5758" w:rsidRPr="0017746B" w:rsidRDefault="005A5758" w:rsidP="00F073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8B4F37" w14:textId="31DFB435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46ACC3E" w14:textId="65027D67" w:rsidR="005A5758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576C785" w14:textId="05D7B5AF" w:rsidR="005A5758" w:rsidRPr="0017746B" w:rsidRDefault="005A5758" w:rsidP="00B2299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2" w:type="dxa"/>
          </w:tcPr>
          <w:p w14:paraId="08D0F5A3" w14:textId="31F5F882" w:rsidR="005A5758" w:rsidRPr="0017746B" w:rsidRDefault="005A5758" w:rsidP="008510A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</w:t>
            </w:r>
          </w:p>
          <w:p w14:paraId="3CCA608D" w14:textId="77777777" w:rsidR="00977B59" w:rsidRDefault="00977B59" w:rsidP="00977B59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Koordinatör</w:t>
            </w:r>
          </w:p>
          <w:p w14:paraId="3AE6D837" w14:textId="77777777" w:rsidR="00977B59" w:rsidRPr="00D52C75" w:rsidRDefault="00977B59" w:rsidP="00977B59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45018B66" w14:textId="77777777" w:rsidR="00977B59" w:rsidRDefault="00977B59" w:rsidP="00977B59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Koordinatör </w:t>
            </w:r>
            <w:proofErr w:type="spellStart"/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Yar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</w:t>
            </w:r>
          </w:p>
          <w:p w14:paraId="674DA497" w14:textId="77777777" w:rsidR="00977B59" w:rsidRPr="00D52C75" w:rsidRDefault="00977B59" w:rsidP="00977B59">
            <w:pPr>
              <w:pStyle w:val="ListeParagraf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28B01B36" w14:textId="77777777" w:rsidR="00977B59" w:rsidRPr="00D52C75" w:rsidRDefault="00977B59" w:rsidP="00977B59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Mühendis</w:t>
            </w:r>
          </w:p>
          <w:p w14:paraId="02C1DE28" w14:textId="77777777" w:rsidR="005A5758" w:rsidRPr="00AD5BC4" w:rsidRDefault="005A5758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bookmarkStart w:id="0" w:name="_GoBack"/>
            <w:bookmarkEnd w:id="0"/>
          </w:p>
          <w:p w14:paraId="22BD6949" w14:textId="1EB9BEA8" w:rsidR="005A5758" w:rsidRDefault="005A5758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38BA11E" w14:textId="439B40E1" w:rsidR="00AD5BC4" w:rsidRDefault="00AD5BC4" w:rsidP="008510AD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BB4E280" w14:textId="656240FC" w:rsidR="00AD5BC4" w:rsidRDefault="00AD5BC4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C729A03" w14:textId="77777777" w:rsidR="00F07331" w:rsidRPr="00AD5BC4" w:rsidRDefault="00F07331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BB25D37" w14:textId="77777777" w:rsidR="00F07331" w:rsidRDefault="00F07331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D34C519" w14:textId="44AED9C7" w:rsidR="005A5758" w:rsidRPr="006909FE" w:rsidRDefault="005A5758" w:rsidP="008510A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1854400" w14:textId="77777777" w:rsidR="00FC2B01" w:rsidRPr="00216C51" w:rsidRDefault="00FC2B01" w:rsidP="00FC2B01">
      <w:pPr>
        <w:tabs>
          <w:tab w:val="left" w:pos="1005"/>
        </w:tabs>
        <w:rPr>
          <w:rStyle w:val="KitapBal"/>
        </w:rPr>
      </w:pPr>
    </w:p>
    <w:sectPr w:rsidR="00FC2B01" w:rsidRPr="00216C5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32544" w14:textId="77777777" w:rsidR="00D575F7" w:rsidRDefault="00D575F7" w:rsidP="00762A69">
      <w:pPr>
        <w:spacing w:after="0" w:line="240" w:lineRule="auto"/>
      </w:pPr>
      <w:r>
        <w:separator/>
      </w:r>
    </w:p>
  </w:endnote>
  <w:endnote w:type="continuationSeparator" w:id="0">
    <w:p w14:paraId="514EF3B0" w14:textId="77777777" w:rsidR="00D575F7" w:rsidRDefault="00D575F7" w:rsidP="00762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4B4D8" w14:textId="77777777" w:rsidR="003800A8" w:rsidRPr="000424A8" w:rsidRDefault="003800A8" w:rsidP="003800A8">
    <w:pPr>
      <w:tabs>
        <w:tab w:val="center" w:pos="4536"/>
      </w:tabs>
      <w:spacing w:after="0" w:line="240" w:lineRule="auto"/>
      <w:jc w:val="both"/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*</w:t>
    </w:r>
    <w:r w:rsidRPr="000424A8"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  <w:t xml:space="preserve"> </w:t>
    </w: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Tokat Gaziosmanpaşa Üniversitesi ilgili yönetmelik ve yönergeler gereğince hazırlanmıştır.</w:t>
    </w:r>
  </w:p>
  <w:p w14:paraId="7C4A92B7" w14:textId="77777777" w:rsidR="003800A8" w:rsidRPr="003F1639" w:rsidRDefault="003800A8" w:rsidP="003800A8">
    <w:pPr>
      <w:tabs>
        <w:tab w:val="center" w:pos="4536"/>
      </w:tabs>
      <w:spacing w:after="0" w:line="240" w:lineRule="auto"/>
      <w:jc w:val="both"/>
      <w:rPr>
        <w:rFonts w:ascii="Calibri" w:eastAsia="Calibri" w:hAnsi="Calibri" w:cs="Times New Roman"/>
        <w:color w:val="FF0000"/>
        <w:sz w:val="24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 xml:space="preserve">Bu dokümanın basılı hali kontrolsüz doküman kabul edilmektedir. Lütfen web sitesinden en son versiyonuna ulaşınız. </w:t>
    </w:r>
    <w:r w:rsidRPr="000424A8">
      <w:rPr>
        <w:rFonts w:ascii="Calibri" w:eastAsia="Calibri" w:hAnsi="Calibri" w:cs="Times New Roman"/>
        <w:color w:val="FF0000"/>
        <w:sz w:val="20"/>
        <w:szCs w:val="20"/>
        <w:lang w:eastAsia="tr-TR"/>
      </w:rPr>
      <w:t xml:space="preserve">                         </w:t>
    </w:r>
    <w:r w:rsidRPr="000424A8">
      <w:rPr>
        <w:rFonts w:ascii="Calibri" w:eastAsia="Calibri" w:hAnsi="Calibri" w:cs="Times New Roman"/>
        <w:color w:val="FF0000"/>
        <w:sz w:val="20"/>
        <w:szCs w:val="20"/>
      </w:rPr>
      <w:t xml:space="preserve">            </w:t>
    </w:r>
    <w:r w:rsidRPr="000424A8">
      <w:rPr>
        <w:rFonts w:ascii="Times New Roman" w:eastAsia="Calibri" w:hAnsi="Times New Roman" w:cs="Times New Roman"/>
        <w:i/>
        <w:color w:val="FF0000"/>
        <w:sz w:val="18"/>
        <w:szCs w:val="16"/>
      </w:rPr>
      <w:t xml:space="preserve"> </w:t>
    </w:r>
    <w:r w:rsidRPr="000424A8">
      <w:rPr>
        <w:rFonts w:ascii="Calibri" w:eastAsia="Calibri" w:hAnsi="Calibri" w:cs="Times New Roman"/>
        <w:color w:val="FF0000"/>
        <w:szCs w:val="20"/>
      </w:rPr>
      <w:t xml:space="preserve">                          </w:t>
    </w:r>
  </w:p>
  <w:p w14:paraId="53EB64ED" w14:textId="77777777" w:rsidR="0017746B" w:rsidRDefault="0017746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241E2A" w14:textId="77777777" w:rsidR="00D575F7" w:rsidRDefault="00D575F7" w:rsidP="00762A69">
      <w:pPr>
        <w:spacing w:after="0" w:line="240" w:lineRule="auto"/>
      </w:pPr>
      <w:r>
        <w:separator/>
      </w:r>
    </w:p>
  </w:footnote>
  <w:footnote w:type="continuationSeparator" w:id="0">
    <w:p w14:paraId="425A74DB" w14:textId="77777777" w:rsidR="00D575F7" w:rsidRDefault="00D575F7" w:rsidP="00762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pPr w:leftFromText="141" w:rightFromText="141" w:vertAnchor="page" w:horzAnchor="margin" w:tblpXSpec="center" w:tblpY="571"/>
      <w:tblW w:w="10627" w:type="dxa"/>
      <w:tblLook w:val="04A0" w:firstRow="1" w:lastRow="0" w:firstColumn="1" w:lastColumn="0" w:noHBand="0" w:noVBand="1"/>
    </w:tblPr>
    <w:tblGrid>
      <w:gridCol w:w="1944"/>
      <w:gridCol w:w="5407"/>
      <w:gridCol w:w="1612"/>
      <w:gridCol w:w="1664"/>
    </w:tblGrid>
    <w:tr w:rsidR="00762A69" w:rsidRPr="002212E8" w14:paraId="3217481C" w14:textId="77777777" w:rsidTr="008E4ACF">
      <w:trPr>
        <w:trHeight w:val="277"/>
      </w:trPr>
      <w:tc>
        <w:tcPr>
          <w:tcW w:w="1944" w:type="dxa"/>
          <w:vMerge w:val="restart"/>
          <w:vAlign w:val="center"/>
        </w:tcPr>
        <w:p w14:paraId="04CC5293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spacing w:before="60"/>
            <w:jc w:val="center"/>
            <w:rPr>
              <w:rFonts w:ascii="Century Gothic" w:eastAsia="Century Gothic" w:hAnsi="Century Gothic"/>
            </w:rPr>
          </w:pPr>
          <w:r>
            <w:rPr>
              <w:rFonts w:ascii="Century Gothic" w:eastAsia="Century Gothic" w:hAnsi="Century Gothic"/>
              <w:noProof/>
              <w:lang w:eastAsia="tr-TR"/>
            </w:rPr>
            <w:drawing>
              <wp:inline distT="0" distB="0" distL="0" distR="0" wp14:anchorId="43A2D8BE" wp14:editId="5961DA99">
                <wp:extent cx="952500" cy="944242"/>
                <wp:effectExtent l="0" t="0" r="0" b="8890"/>
                <wp:docPr id="186" name="Resim 1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aireKullanımTR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8070" cy="969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7" w:type="dxa"/>
          <w:vMerge w:val="restart"/>
        </w:tcPr>
        <w:p w14:paraId="2D889729" w14:textId="77777777" w:rsidR="00762A69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</w:p>
        <w:p w14:paraId="6C1BDDDA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.C.</w:t>
          </w:r>
        </w:p>
        <w:p w14:paraId="041AEBDC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OKAT GAZİOSMANPAŞA ÜNİVERSİTESİ</w:t>
          </w:r>
        </w:p>
        <w:p w14:paraId="750F149B" w14:textId="77777777" w:rsidR="003D26DC" w:rsidRDefault="003D26DC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>Sıfır Atık Yönetimi Koordinatörlüğü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 xml:space="preserve"> </w:t>
          </w:r>
        </w:p>
        <w:p w14:paraId="17D70D8C" w14:textId="68E79735" w:rsidR="00762A69" w:rsidRPr="00F20F34" w:rsidRDefault="007265B6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>Belgelendirme</w:t>
          </w:r>
          <w:r w:rsidR="003D26DC">
            <w:rPr>
              <w:rFonts w:ascii="Times New Roman" w:eastAsia="Century Gothic" w:hAnsi="Times New Roman"/>
              <w:b/>
              <w:sz w:val="24"/>
              <w:szCs w:val="28"/>
            </w:rPr>
            <w:t xml:space="preserve"> 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>İş Akışı</w:t>
          </w:r>
        </w:p>
      </w:tc>
      <w:tc>
        <w:tcPr>
          <w:tcW w:w="1612" w:type="dxa"/>
        </w:tcPr>
        <w:p w14:paraId="302F774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Doküman No</w:t>
          </w:r>
        </w:p>
      </w:tc>
      <w:tc>
        <w:tcPr>
          <w:tcW w:w="1664" w:type="dxa"/>
        </w:tcPr>
        <w:p w14:paraId="2800645F" w14:textId="51614FF9" w:rsidR="00762A69" w:rsidRPr="002D40E2" w:rsidRDefault="008E4ACF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proofErr w:type="gramStart"/>
          <w:r>
            <w:rPr>
              <w:rFonts w:ascii="Times New Roman" w:eastAsia="Century Gothic" w:hAnsi="Times New Roman"/>
              <w:sz w:val="20"/>
              <w:szCs w:val="20"/>
            </w:rPr>
            <w:t>TOGÜ.İŞA</w:t>
          </w:r>
          <w:proofErr w:type="gramEnd"/>
          <w:r>
            <w:rPr>
              <w:rFonts w:ascii="Times New Roman" w:eastAsia="Century Gothic" w:hAnsi="Times New Roman"/>
              <w:sz w:val="20"/>
              <w:szCs w:val="20"/>
            </w:rPr>
            <w:t>.360</w:t>
          </w:r>
        </w:p>
      </w:tc>
    </w:tr>
    <w:tr w:rsidR="00762A69" w:rsidRPr="002212E8" w14:paraId="53C21215" w14:textId="77777777" w:rsidTr="00F20F34">
      <w:trPr>
        <w:trHeight w:val="294"/>
      </w:trPr>
      <w:tc>
        <w:tcPr>
          <w:tcW w:w="1944" w:type="dxa"/>
          <w:vMerge/>
        </w:tcPr>
        <w:p w14:paraId="42362B78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32E778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8AB72B2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İlk Yayın Tarihi</w:t>
          </w:r>
        </w:p>
      </w:tc>
      <w:tc>
        <w:tcPr>
          <w:tcW w:w="1664" w:type="dxa"/>
        </w:tcPr>
        <w:p w14:paraId="045BE08C" w14:textId="22614DFE" w:rsidR="00762A69" w:rsidRPr="002D40E2" w:rsidRDefault="008E4ACF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03.10.2025</w:t>
          </w:r>
        </w:p>
      </w:tc>
    </w:tr>
    <w:tr w:rsidR="00762A69" w:rsidRPr="002212E8" w14:paraId="22F773F2" w14:textId="77777777" w:rsidTr="00F20F34">
      <w:trPr>
        <w:trHeight w:val="309"/>
      </w:trPr>
      <w:tc>
        <w:tcPr>
          <w:tcW w:w="1944" w:type="dxa"/>
          <w:vMerge/>
        </w:tcPr>
        <w:p w14:paraId="573C847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47B1FAE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1F45D6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Revizyon T</w:t>
          </w:r>
          <w:r w:rsidRPr="002D40E2">
            <w:rPr>
              <w:rFonts w:ascii="Times New Roman" w:eastAsia="Century Gothic" w:hAnsi="Times New Roman"/>
              <w:sz w:val="20"/>
              <w:szCs w:val="20"/>
            </w:rPr>
            <w:t>arihi</w:t>
          </w:r>
        </w:p>
      </w:tc>
      <w:tc>
        <w:tcPr>
          <w:tcW w:w="1664" w:type="dxa"/>
        </w:tcPr>
        <w:p w14:paraId="66B0AD5B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0FEE306C" w14:textId="77777777" w:rsidTr="00F20F34">
      <w:trPr>
        <w:trHeight w:val="309"/>
      </w:trPr>
      <w:tc>
        <w:tcPr>
          <w:tcW w:w="1944" w:type="dxa"/>
          <w:vMerge/>
        </w:tcPr>
        <w:p w14:paraId="0A27D65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557AA9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F393A66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Revizyon No</w:t>
          </w:r>
        </w:p>
      </w:tc>
      <w:tc>
        <w:tcPr>
          <w:tcW w:w="1664" w:type="dxa"/>
        </w:tcPr>
        <w:p w14:paraId="5182547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4C9D43B6" w14:textId="77777777" w:rsidTr="00F20F34">
      <w:trPr>
        <w:trHeight w:val="294"/>
      </w:trPr>
      <w:tc>
        <w:tcPr>
          <w:tcW w:w="1944" w:type="dxa"/>
          <w:vMerge/>
        </w:tcPr>
        <w:p w14:paraId="3FC449A5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684A116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C8BCF0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Sayfa No</w:t>
          </w:r>
        </w:p>
      </w:tc>
      <w:tc>
        <w:tcPr>
          <w:tcW w:w="1664" w:type="dxa"/>
        </w:tcPr>
        <w:p w14:paraId="1A91209F" w14:textId="20743F47" w:rsidR="00762A69" w:rsidRPr="002D40E2" w:rsidRDefault="0002215D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1</w:t>
          </w:r>
          <w:r w:rsidR="00F07331">
            <w:rPr>
              <w:rFonts w:ascii="Times New Roman" w:eastAsia="Century Gothic" w:hAnsi="Times New Roman"/>
              <w:sz w:val="20"/>
              <w:szCs w:val="20"/>
            </w:rPr>
            <w:t>/1</w:t>
          </w:r>
        </w:p>
      </w:tc>
    </w:tr>
  </w:tbl>
  <w:p w14:paraId="483B6FB0" w14:textId="77777777" w:rsidR="00762A69" w:rsidRDefault="00762A6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F67F1"/>
    <w:multiLevelType w:val="hybridMultilevel"/>
    <w:tmpl w:val="A07A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0E34A3"/>
    <w:multiLevelType w:val="hybridMultilevel"/>
    <w:tmpl w:val="B2EC9D72"/>
    <w:lvl w:ilvl="0" w:tplc="5E6476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8714D"/>
    <w:multiLevelType w:val="hybridMultilevel"/>
    <w:tmpl w:val="B7C46D9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tTAyNzQ1NjCxNLNQ0lEKTi0uzszPAykwqgUAdNZlCSwAAAA="/>
  </w:docVars>
  <w:rsids>
    <w:rsidRoot w:val="00123FD5"/>
    <w:rsid w:val="0002215D"/>
    <w:rsid w:val="00022BE6"/>
    <w:rsid w:val="00030FD2"/>
    <w:rsid w:val="00036B8F"/>
    <w:rsid w:val="00081683"/>
    <w:rsid w:val="00094E77"/>
    <w:rsid w:val="000D31BF"/>
    <w:rsid w:val="000E43EA"/>
    <w:rsid w:val="00101C3B"/>
    <w:rsid w:val="00111B53"/>
    <w:rsid w:val="00123FD5"/>
    <w:rsid w:val="001467BB"/>
    <w:rsid w:val="0017746B"/>
    <w:rsid w:val="001B169B"/>
    <w:rsid w:val="001D5D2F"/>
    <w:rsid w:val="001E18A0"/>
    <w:rsid w:val="00210B4F"/>
    <w:rsid w:val="00216C51"/>
    <w:rsid w:val="00245843"/>
    <w:rsid w:val="0026530B"/>
    <w:rsid w:val="0029261F"/>
    <w:rsid w:val="002A4C77"/>
    <w:rsid w:val="002E44F1"/>
    <w:rsid w:val="002F3CAE"/>
    <w:rsid w:val="0034062D"/>
    <w:rsid w:val="003618BB"/>
    <w:rsid w:val="003800A8"/>
    <w:rsid w:val="003830FD"/>
    <w:rsid w:val="003D26DC"/>
    <w:rsid w:val="00402729"/>
    <w:rsid w:val="004052A2"/>
    <w:rsid w:val="00416A61"/>
    <w:rsid w:val="0042112D"/>
    <w:rsid w:val="00454CAD"/>
    <w:rsid w:val="00472220"/>
    <w:rsid w:val="0048436E"/>
    <w:rsid w:val="004A1A38"/>
    <w:rsid w:val="004C624F"/>
    <w:rsid w:val="00540CF4"/>
    <w:rsid w:val="0055312F"/>
    <w:rsid w:val="0057655C"/>
    <w:rsid w:val="005A1016"/>
    <w:rsid w:val="005A5758"/>
    <w:rsid w:val="005F761F"/>
    <w:rsid w:val="00605BA5"/>
    <w:rsid w:val="006164B9"/>
    <w:rsid w:val="00652D53"/>
    <w:rsid w:val="006909FE"/>
    <w:rsid w:val="00691520"/>
    <w:rsid w:val="00696BB8"/>
    <w:rsid w:val="006F7B91"/>
    <w:rsid w:val="0070560F"/>
    <w:rsid w:val="00711342"/>
    <w:rsid w:val="00721315"/>
    <w:rsid w:val="00723EEA"/>
    <w:rsid w:val="0072573F"/>
    <w:rsid w:val="007265B6"/>
    <w:rsid w:val="00733FD0"/>
    <w:rsid w:val="00745A75"/>
    <w:rsid w:val="00762A69"/>
    <w:rsid w:val="00783406"/>
    <w:rsid w:val="00790782"/>
    <w:rsid w:val="007C4DD9"/>
    <w:rsid w:val="007D4F59"/>
    <w:rsid w:val="007E65BB"/>
    <w:rsid w:val="007F0C74"/>
    <w:rsid w:val="007F3060"/>
    <w:rsid w:val="00837E4A"/>
    <w:rsid w:val="00844483"/>
    <w:rsid w:val="008510AD"/>
    <w:rsid w:val="008B1EB2"/>
    <w:rsid w:val="008B3A8F"/>
    <w:rsid w:val="008E4ACF"/>
    <w:rsid w:val="009305AF"/>
    <w:rsid w:val="009525F6"/>
    <w:rsid w:val="00977B59"/>
    <w:rsid w:val="009A0AD1"/>
    <w:rsid w:val="009B2FBD"/>
    <w:rsid w:val="009C0FDC"/>
    <w:rsid w:val="009E74E1"/>
    <w:rsid w:val="00A03956"/>
    <w:rsid w:val="00A07828"/>
    <w:rsid w:val="00A106D9"/>
    <w:rsid w:val="00A15B2A"/>
    <w:rsid w:val="00A15BC6"/>
    <w:rsid w:val="00A22C09"/>
    <w:rsid w:val="00A44647"/>
    <w:rsid w:val="00AA2554"/>
    <w:rsid w:val="00AC4266"/>
    <w:rsid w:val="00AD5BC4"/>
    <w:rsid w:val="00AF7CBC"/>
    <w:rsid w:val="00B22996"/>
    <w:rsid w:val="00BA070D"/>
    <w:rsid w:val="00BA39A6"/>
    <w:rsid w:val="00BB3352"/>
    <w:rsid w:val="00C124DE"/>
    <w:rsid w:val="00C21E83"/>
    <w:rsid w:val="00C52E41"/>
    <w:rsid w:val="00C76F69"/>
    <w:rsid w:val="00CD0461"/>
    <w:rsid w:val="00CE1711"/>
    <w:rsid w:val="00D5175E"/>
    <w:rsid w:val="00D5636F"/>
    <w:rsid w:val="00D575F7"/>
    <w:rsid w:val="00D72B4F"/>
    <w:rsid w:val="00D77E29"/>
    <w:rsid w:val="00DA532E"/>
    <w:rsid w:val="00DC3309"/>
    <w:rsid w:val="00E2503D"/>
    <w:rsid w:val="00E31E25"/>
    <w:rsid w:val="00E41CD2"/>
    <w:rsid w:val="00E57207"/>
    <w:rsid w:val="00EF1591"/>
    <w:rsid w:val="00EF557A"/>
    <w:rsid w:val="00F018B9"/>
    <w:rsid w:val="00F07331"/>
    <w:rsid w:val="00F20F34"/>
    <w:rsid w:val="00FC12A4"/>
    <w:rsid w:val="00FC2B01"/>
    <w:rsid w:val="00FC6496"/>
    <w:rsid w:val="00FF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95E6A2"/>
  <w15:chartTrackingRefBased/>
  <w15:docId w15:val="{C94CBA3B-BFAC-49DE-8BA6-701AF016C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2A69"/>
  </w:style>
  <w:style w:type="paragraph" w:styleId="AltBilgi">
    <w:name w:val="footer"/>
    <w:basedOn w:val="Normal"/>
    <w:link w:val="Al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2A69"/>
  </w:style>
  <w:style w:type="table" w:styleId="TabloKlavuzu">
    <w:name w:val="Table Grid"/>
    <w:basedOn w:val="NormalTablo"/>
    <w:uiPriority w:val="39"/>
    <w:rsid w:val="00762A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164B9"/>
    <w:pPr>
      <w:ind w:left="720"/>
      <w:contextualSpacing/>
    </w:pPr>
  </w:style>
  <w:style w:type="character" w:styleId="KitapBal">
    <w:name w:val="Book Title"/>
    <w:basedOn w:val="VarsaylanParagrafYazTipi"/>
    <w:uiPriority w:val="33"/>
    <w:qFormat/>
    <w:rsid w:val="00216C5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8BD88C-2CF0-417C-9684-264066F5D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209</Characters>
  <Application>Microsoft Office Word</Application>
  <DocSecurity>0</DocSecurity>
  <Lines>209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İBEL AKIN</dc:creator>
  <cp:keywords/>
  <dc:description/>
  <cp:lastModifiedBy>user</cp:lastModifiedBy>
  <cp:revision>3</cp:revision>
  <dcterms:created xsi:type="dcterms:W3CDTF">2025-10-03T08:08:00Z</dcterms:created>
  <dcterms:modified xsi:type="dcterms:W3CDTF">2025-10-03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58cc5e-296f-4267-bd99-62355a8bd439</vt:lpwstr>
  </property>
</Properties>
</file>